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06490B" w14:textId="5F38ECEA" w:rsidR="00F63ABE" w:rsidRPr="0054526F" w:rsidRDefault="003767CF" w:rsidP="003C18E6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  <w:r w:rsidRPr="00DA736A">
        <w:rPr>
          <w:rFonts w:ascii="Calibri Light" w:hAnsi="Calibri Light"/>
          <w:i/>
          <w:sz w:val="20"/>
          <w:szCs w:val="20"/>
        </w:rPr>
        <w:t xml:space="preserve">Zabrze, </w:t>
      </w:r>
      <w:r w:rsidR="005844A6">
        <w:rPr>
          <w:rFonts w:ascii="Calibri Light" w:hAnsi="Calibri Light"/>
          <w:i/>
          <w:sz w:val="20"/>
          <w:szCs w:val="20"/>
        </w:rPr>
        <w:t>17</w:t>
      </w:r>
      <w:r w:rsidR="00940893">
        <w:rPr>
          <w:rFonts w:ascii="Calibri Light" w:hAnsi="Calibri Light"/>
          <w:i/>
          <w:sz w:val="20"/>
          <w:szCs w:val="20"/>
        </w:rPr>
        <w:t xml:space="preserve"> maja</w:t>
      </w:r>
      <w:r w:rsidR="002039F5">
        <w:rPr>
          <w:rFonts w:ascii="Calibri Light" w:hAnsi="Calibri Light"/>
          <w:i/>
          <w:sz w:val="20"/>
          <w:szCs w:val="20"/>
        </w:rPr>
        <w:t xml:space="preserve"> </w:t>
      </w:r>
      <w:r w:rsidR="00553B53">
        <w:rPr>
          <w:rFonts w:ascii="Calibri Light" w:hAnsi="Calibri Light"/>
          <w:i/>
          <w:sz w:val="20"/>
          <w:szCs w:val="20"/>
        </w:rPr>
        <w:t>2018</w:t>
      </w:r>
      <w:r>
        <w:rPr>
          <w:rFonts w:ascii="Calibri Light" w:hAnsi="Calibri Light"/>
          <w:i/>
          <w:sz w:val="20"/>
          <w:szCs w:val="20"/>
        </w:rPr>
        <w:t>r</w:t>
      </w:r>
      <w:r w:rsidR="002C629E">
        <w:rPr>
          <w:rFonts w:ascii="Calibri Light" w:hAnsi="Calibri Light"/>
          <w:i/>
          <w:sz w:val="20"/>
          <w:szCs w:val="20"/>
        </w:rPr>
        <w:t>.</w:t>
      </w:r>
      <w:r w:rsidR="00F55BF4" w:rsidRPr="00DA736A">
        <w:rPr>
          <w:rFonts w:ascii="Calibri Light" w:hAnsi="Calibri Light"/>
          <w:i/>
          <w:sz w:val="20"/>
          <w:szCs w:val="20"/>
        </w:rPr>
        <w:t xml:space="preserve"> </w:t>
      </w:r>
    </w:p>
    <w:p w14:paraId="70002B14" w14:textId="77777777" w:rsidR="00940893" w:rsidRDefault="00940893" w:rsidP="00005453">
      <w:pPr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  <w:bookmarkStart w:id="0" w:name="_GoBack"/>
      <w:bookmarkEnd w:id="0"/>
    </w:p>
    <w:p w14:paraId="45FE3177" w14:textId="65EEA42E" w:rsidR="00005453" w:rsidRDefault="00940893" w:rsidP="00005453">
      <w:pPr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Platan</w:t>
      </w:r>
      <w:r w:rsidR="00DF5B5C">
        <w:rPr>
          <w:rFonts w:ascii="Calibri Light" w:hAnsi="Calibri Light"/>
          <w:b/>
          <w:sz w:val="24"/>
          <w:szCs w:val="24"/>
        </w:rPr>
        <w:t xml:space="preserve"> poszerza ofertę modową dla panów </w:t>
      </w:r>
    </w:p>
    <w:p w14:paraId="6D113175" w14:textId="77777777" w:rsidR="00940893" w:rsidRDefault="00940893" w:rsidP="00D31E77">
      <w:pPr>
        <w:jc w:val="both"/>
        <w:rPr>
          <w:rFonts w:ascii="Calibri Light" w:hAnsi="Calibri Light"/>
        </w:rPr>
      </w:pPr>
    </w:p>
    <w:p w14:paraId="445788F6" w14:textId="6D2E1F6E" w:rsidR="00450E59" w:rsidRDefault="00940893" w:rsidP="00940893">
      <w:pPr>
        <w:jc w:val="both"/>
        <w:rPr>
          <w:rFonts w:ascii="Calibri Light" w:hAnsi="Calibri Light"/>
          <w:b/>
        </w:rPr>
      </w:pPr>
      <w:r w:rsidRPr="00940893">
        <w:rPr>
          <w:rFonts w:ascii="Calibri Light" w:hAnsi="Calibri Light"/>
          <w:b/>
        </w:rPr>
        <w:t xml:space="preserve">W centrum handlowym Platan rozbudowa nie zwalnia tempa. </w:t>
      </w:r>
      <w:r w:rsidR="0029442F">
        <w:rPr>
          <w:rFonts w:ascii="Calibri Light" w:hAnsi="Calibri Light"/>
          <w:b/>
        </w:rPr>
        <w:t xml:space="preserve">To </w:t>
      </w:r>
      <w:r w:rsidRPr="00940893">
        <w:rPr>
          <w:rFonts w:ascii="Calibri Light" w:hAnsi="Calibri Light"/>
          <w:b/>
        </w:rPr>
        <w:t xml:space="preserve">nie jedyne zmiany. Galeria konsekwentnie powiększa listę marek. W maju do grona najemców dołączyła </w:t>
      </w:r>
      <w:r w:rsidR="0029442F">
        <w:rPr>
          <w:rFonts w:ascii="Calibri Light" w:hAnsi="Calibri Light"/>
          <w:b/>
        </w:rPr>
        <w:t xml:space="preserve">znana </w:t>
      </w:r>
      <w:r w:rsidRPr="00940893">
        <w:rPr>
          <w:rFonts w:ascii="Calibri Light" w:hAnsi="Calibri Light"/>
          <w:b/>
        </w:rPr>
        <w:t>polska firma</w:t>
      </w:r>
      <w:r w:rsidR="0029442F">
        <w:rPr>
          <w:rFonts w:ascii="Calibri Light" w:hAnsi="Calibri Light"/>
          <w:b/>
        </w:rPr>
        <w:t xml:space="preserve"> odzieżowa</w:t>
      </w:r>
      <w:r w:rsidRPr="00940893">
        <w:rPr>
          <w:rFonts w:ascii="Calibri Light" w:hAnsi="Calibri Light"/>
          <w:b/>
        </w:rPr>
        <w:t xml:space="preserve"> – Giacomo </w:t>
      </w:r>
      <w:r>
        <w:rPr>
          <w:rFonts w:ascii="Calibri Light" w:hAnsi="Calibri Light"/>
          <w:b/>
        </w:rPr>
        <w:t>Conti</w:t>
      </w:r>
      <w:r w:rsidRPr="00940893">
        <w:rPr>
          <w:rFonts w:ascii="Calibri Light" w:hAnsi="Calibri Light"/>
          <w:b/>
        </w:rPr>
        <w:t xml:space="preserve">. </w:t>
      </w:r>
    </w:p>
    <w:p w14:paraId="1D78A58A" w14:textId="77777777" w:rsidR="00450E59" w:rsidRDefault="00450E59" w:rsidP="0037616F">
      <w:pPr>
        <w:jc w:val="both"/>
        <w:rPr>
          <w:rFonts w:ascii="Calibri Light" w:hAnsi="Calibri Light"/>
          <w:b/>
        </w:rPr>
      </w:pPr>
    </w:p>
    <w:p w14:paraId="53F465A2" w14:textId="31D3B9B0" w:rsidR="00DF5B5C" w:rsidRPr="00940893" w:rsidRDefault="00940893" w:rsidP="0037616F">
      <w:pPr>
        <w:jc w:val="both"/>
        <w:rPr>
          <w:rFonts w:ascii="Calibri Light" w:hAnsi="Calibri Light"/>
        </w:rPr>
      </w:pPr>
      <w:r w:rsidRPr="00940893">
        <w:rPr>
          <w:rFonts w:ascii="Calibri Light" w:hAnsi="Calibri Light"/>
        </w:rPr>
        <w:t xml:space="preserve">Nowy salon </w:t>
      </w:r>
      <w:r>
        <w:rPr>
          <w:rFonts w:ascii="Calibri Light" w:hAnsi="Calibri Light"/>
        </w:rPr>
        <w:t xml:space="preserve">o powierzchni </w:t>
      </w:r>
      <w:r w:rsidR="00944BB8">
        <w:rPr>
          <w:rFonts w:ascii="Calibri Light" w:hAnsi="Calibri Light"/>
        </w:rPr>
        <w:t xml:space="preserve">180 mkw. zajął lokal po dawnym sklepie </w:t>
      </w:r>
      <w:r w:rsidR="00944BB8" w:rsidRPr="00944BB8">
        <w:rPr>
          <w:rFonts w:ascii="Calibri Light" w:hAnsi="Calibri Light"/>
        </w:rPr>
        <w:t xml:space="preserve">Jacqueline </w:t>
      </w:r>
      <w:proofErr w:type="spellStart"/>
      <w:r w:rsidR="00944BB8" w:rsidRPr="00944BB8">
        <w:rPr>
          <w:rFonts w:ascii="Calibri Light" w:hAnsi="Calibri Light"/>
        </w:rPr>
        <w:t>Riu</w:t>
      </w:r>
      <w:proofErr w:type="spellEnd"/>
      <w:r w:rsidR="00944BB8" w:rsidRPr="00944BB8">
        <w:rPr>
          <w:rFonts w:ascii="Calibri Light" w:hAnsi="Calibri Light"/>
        </w:rPr>
        <w:t xml:space="preserve"> </w:t>
      </w:r>
      <w:r w:rsidR="00944BB8">
        <w:rPr>
          <w:rFonts w:ascii="Calibri Light" w:hAnsi="Calibri Light"/>
        </w:rPr>
        <w:t xml:space="preserve">i jest </w:t>
      </w:r>
      <w:r w:rsidRPr="00940893">
        <w:rPr>
          <w:rFonts w:ascii="Calibri Light" w:hAnsi="Calibri Light"/>
        </w:rPr>
        <w:t>usytuowany</w:t>
      </w:r>
      <w:r w:rsidR="00DF5B5C">
        <w:rPr>
          <w:rFonts w:ascii="Calibri Light" w:hAnsi="Calibri Light"/>
        </w:rPr>
        <w:t xml:space="preserve"> </w:t>
      </w:r>
      <w:r w:rsidR="00944BB8">
        <w:rPr>
          <w:rFonts w:ascii="Calibri Light" w:hAnsi="Calibri Light"/>
        </w:rPr>
        <w:t xml:space="preserve">obok perfumerii </w:t>
      </w:r>
      <w:proofErr w:type="spellStart"/>
      <w:r w:rsidR="00944BB8">
        <w:rPr>
          <w:rFonts w:ascii="Calibri Light" w:hAnsi="Calibri Light"/>
        </w:rPr>
        <w:t>Sephora</w:t>
      </w:r>
      <w:proofErr w:type="spellEnd"/>
      <w:r w:rsidR="00944BB8">
        <w:rPr>
          <w:rFonts w:ascii="Calibri Light" w:hAnsi="Calibri Light"/>
        </w:rPr>
        <w:t xml:space="preserve">. </w:t>
      </w:r>
      <w:r w:rsidRPr="00940893">
        <w:rPr>
          <w:rFonts w:ascii="Calibri Light" w:hAnsi="Calibri Light"/>
        </w:rPr>
        <w:t xml:space="preserve">Klienci </w:t>
      </w:r>
      <w:r w:rsidR="00B02B57">
        <w:rPr>
          <w:rFonts w:ascii="Calibri Light" w:hAnsi="Calibri Light"/>
        </w:rPr>
        <w:t xml:space="preserve">znajdą </w:t>
      </w:r>
      <w:r w:rsidRPr="00940893">
        <w:rPr>
          <w:rFonts w:ascii="Calibri Light" w:hAnsi="Calibri Light"/>
        </w:rPr>
        <w:t xml:space="preserve">tu bogaty wybór </w:t>
      </w:r>
      <w:r>
        <w:rPr>
          <w:rFonts w:ascii="Calibri Light" w:hAnsi="Calibri Light"/>
        </w:rPr>
        <w:t xml:space="preserve">odzieży męskiej i dodatków </w:t>
      </w:r>
      <w:r w:rsidRPr="00940893">
        <w:rPr>
          <w:rFonts w:ascii="Calibri Light" w:hAnsi="Calibri Light"/>
        </w:rPr>
        <w:t xml:space="preserve">na różne okazje: </w:t>
      </w:r>
      <w:r w:rsidR="00DF5B5C">
        <w:rPr>
          <w:rFonts w:ascii="Calibri Light" w:hAnsi="Calibri Light"/>
        </w:rPr>
        <w:t>e</w:t>
      </w:r>
      <w:r w:rsidR="00DF5B5C" w:rsidRPr="00DF5B5C">
        <w:rPr>
          <w:rFonts w:ascii="Calibri Light" w:hAnsi="Calibri Light"/>
        </w:rPr>
        <w:t>leganckie garnitury,</w:t>
      </w:r>
      <w:r w:rsidR="00DF5B5C">
        <w:rPr>
          <w:rFonts w:ascii="Calibri Light" w:hAnsi="Calibri Light"/>
        </w:rPr>
        <w:t xml:space="preserve"> </w:t>
      </w:r>
      <w:r w:rsidR="00DF5B5C" w:rsidRPr="00DF5B5C">
        <w:rPr>
          <w:rFonts w:ascii="Calibri Light" w:hAnsi="Calibri Light"/>
        </w:rPr>
        <w:t xml:space="preserve">wysokiej jakości koszule, swetry, a także </w:t>
      </w:r>
      <w:r w:rsidR="00B02B57">
        <w:rPr>
          <w:rFonts w:ascii="Calibri Light" w:hAnsi="Calibri Light"/>
        </w:rPr>
        <w:t>obuwie</w:t>
      </w:r>
      <w:r w:rsidR="0029442F">
        <w:rPr>
          <w:rFonts w:ascii="Calibri Light" w:hAnsi="Calibri Light"/>
        </w:rPr>
        <w:t xml:space="preserve">. Panowie </w:t>
      </w:r>
      <w:r w:rsidR="00DF5B5C">
        <w:rPr>
          <w:rFonts w:ascii="Calibri Light" w:hAnsi="Calibri Light"/>
        </w:rPr>
        <w:t xml:space="preserve">będą mogli </w:t>
      </w:r>
      <w:r w:rsidRPr="00940893">
        <w:rPr>
          <w:rFonts w:ascii="Calibri Light" w:hAnsi="Calibri Light"/>
        </w:rPr>
        <w:t xml:space="preserve">zaopatrzyć się </w:t>
      </w:r>
      <w:r w:rsidR="00DF5B5C">
        <w:rPr>
          <w:rFonts w:ascii="Calibri Light" w:hAnsi="Calibri Light"/>
        </w:rPr>
        <w:t xml:space="preserve">również </w:t>
      </w:r>
      <w:r w:rsidR="0037616F">
        <w:rPr>
          <w:rFonts w:ascii="Calibri Light" w:hAnsi="Calibri Light"/>
        </w:rPr>
        <w:br/>
      </w:r>
      <w:r w:rsidRPr="00940893">
        <w:rPr>
          <w:rFonts w:ascii="Calibri Light" w:hAnsi="Calibri Light"/>
        </w:rPr>
        <w:t xml:space="preserve">w galanterię skórzaną – </w:t>
      </w:r>
      <w:r>
        <w:rPr>
          <w:rFonts w:ascii="Calibri Light" w:hAnsi="Calibri Light"/>
        </w:rPr>
        <w:t>paski, rękawiczki czy portfele.</w:t>
      </w:r>
    </w:p>
    <w:p w14:paraId="67EEF446" w14:textId="5A360D01" w:rsidR="00DF5B5C" w:rsidRDefault="00940893" w:rsidP="0092460A">
      <w:pPr>
        <w:jc w:val="both"/>
        <w:rPr>
          <w:rFonts w:ascii="Calibri Light" w:hAnsi="Calibri Light"/>
        </w:rPr>
      </w:pPr>
      <w:r>
        <w:rPr>
          <w:rFonts w:ascii="Calibri Light" w:hAnsi="Calibri Light"/>
          <w:i/>
        </w:rPr>
        <w:t xml:space="preserve">Obecność marki Giacomo Conti </w:t>
      </w:r>
      <w:r w:rsidRPr="00940893">
        <w:rPr>
          <w:rFonts w:ascii="Calibri Light" w:hAnsi="Calibri Light"/>
          <w:i/>
        </w:rPr>
        <w:t xml:space="preserve">w Platanie </w:t>
      </w:r>
      <w:r w:rsidR="00B02B57">
        <w:rPr>
          <w:rFonts w:ascii="Calibri Light" w:hAnsi="Calibri Light"/>
          <w:i/>
        </w:rPr>
        <w:t xml:space="preserve">bardzo </w:t>
      </w:r>
      <w:r w:rsidRPr="00940893">
        <w:rPr>
          <w:rFonts w:ascii="Calibri Light" w:hAnsi="Calibri Light"/>
          <w:i/>
        </w:rPr>
        <w:t>nas cieszy. Nowy salon to kolejny krok w ki</w:t>
      </w:r>
      <w:r w:rsidR="0029442F">
        <w:rPr>
          <w:rFonts w:ascii="Calibri Light" w:hAnsi="Calibri Light"/>
          <w:i/>
        </w:rPr>
        <w:t>erunku poszerzania naszej propozycji zakupowej</w:t>
      </w:r>
      <w:r w:rsidRPr="00940893">
        <w:rPr>
          <w:rFonts w:ascii="Calibri Light" w:hAnsi="Calibri Light"/>
          <w:i/>
        </w:rPr>
        <w:t xml:space="preserve">. Zależy nam, by nasi klienci mogli znaleźć w </w:t>
      </w:r>
      <w:r w:rsidR="00B02B57">
        <w:rPr>
          <w:rFonts w:ascii="Calibri Light" w:hAnsi="Calibri Light"/>
          <w:i/>
        </w:rPr>
        <w:t xml:space="preserve">naszym centrum </w:t>
      </w:r>
      <w:r w:rsidRPr="00940893">
        <w:rPr>
          <w:rFonts w:ascii="Calibri Light" w:hAnsi="Calibri Light"/>
          <w:i/>
        </w:rPr>
        <w:t>kompleksową ofertę towarów i usług</w:t>
      </w:r>
      <w:r w:rsidR="00B02B57">
        <w:rPr>
          <w:rFonts w:ascii="Calibri Light" w:hAnsi="Calibri Light"/>
          <w:i/>
        </w:rPr>
        <w:t xml:space="preserve">, dlatego stale ją urozmaicamy- </w:t>
      </w:r>
      <w:r w:rsidRPr="00940893">
        <w:rPr>
          <w:rFonts w:ascii="Calibri Light" w:hAnsi="Calibri Light"/>
        </w:rPr>
        <w:t>podsumowuje</w:t>
      </w:r>
      <w:r>
        <w:rPr>
          <w:rFonts w:ascii="Calibri Light" w:hAnsi="Calibri Light"/>
        </w:rPr>
        <w:t xml:space="preserve"> Aneta Górska</w:t>
      </w:r>
      <w:r w:rsidRPr="00940893">
        <w:rPr>
          <w:rFonts w:ascii="Calibri Light" w:hAnsi="Calibri Light"/>
        </w:rPr>
        <w:t xml:space="preserve">, Dyrektor CH </w:t>
      </w:r>
      <w:r w:rsidR="00DF5B5C">
        <w:rPr>
          <w:rFonts w:ascii="Calibri Light" w:hAnsi="Calibri Light"/>
        </w:rPr>
        <w:t>Platan w Zabrzu.</w:t>
      </w:r>
    </w:p>
    <w:p w14:paraId="03662313" w14:textId="37601563" w:rsidR="00B02B57" w:rsidRDefault="00DF5B5C" w:rsidP="0092460A">
      <w:pPr>
        <w:jc w:val="both"/>
        <w:rPr>
          <w:rFonts w:ascii="Calibri Light" w:hAnsi="Calibri Light"/>
        </w:rPr>
      </w:pPr>
      <w:r w:rsidRPr="00DF5B5C">
        <w:rPr>
          <w:rFonts w:ascii="Calibri Light" w:hAnsi="Calibri Light"/>
        </w:rPr>
        <w:t>Giacomo Conti to istniejąca od 2006 roku marka garniturowa o ogólnopolskim zasięgu. W ofercie posiada kolekcje garniturów biznesowych, ślubnych i casualowych oraz marynarek, chinosów i koszul męskich.</w:t>
      </w:r>
    </w:p>
    <w:p w14:paraId="7C213620" w14:textId="77777777" w:rsidR="0029442F" w:rsidRDefault="0029442F" w:rsidP="0092460A">
      <w:pPr>
        <w:jc w:val="both"/>
        <w:rPr>
          <w:rFonts w:ascii="Calibri Light" w:hAnsi="Calibri Light"/>
        </w:rPr>
      </w:pPr>
    </w:p>
    <w:p w14:paraId="7B70CBD2" w14:textId="5B6F5EF7" w:rsidR="0092460A" w:rsidRDefault="0092460A" w:rsidP="0092460A">
      <w:pPr>
        <w:jc w:val="both"/>
        <w:rPr>
          <w:rFonts w:ascii="Calibri Light" w:hAnsi="Calibri Light"/>
          <w:b/>
        </w:rPr>
      </w:pPr>
      <w:r w:rsidRPr="0092460A">
        <w:rPr>
          <w:rFonts w:ascii="Calibri Light" w:hAnsi="Calibri Light"/>
          <w:b/>
        </w:rPr>
        <w:t>O obiekcie:</w:t>
      </w:r>
    </w:p>
    <w:p w14:paraId="3821AC7E" w14:textId="6A58F661" w:rsidR="00D13106" w:rsidRDefault="00902271" w:rsidP="0092460A">
      <w:pPr>
        <w:jc w:val="both"/>
        <w:rPr>
          <w:rFonts w:ascii="Calibri Light" w:hAnsi="Calibri Light"/>
          <w:sz w:val="20"/>
          <w:szCs w:val="20"/>
        </w:rPr>
      </w:pPr>
      <w:r w:rsidRPr="00902271">
        <w:rPr>
          <w:rFonts w:ascii="Calibri Light" w:hAnsi="Calibri Light"/>
          <w:sz w:val="20"/>
          <w:szCs w:val="20"/>
        </w:rPr>
        <w:t xml:space="preserve">Centrum Handlowe Platan działa od października 2003 r. Każdego roku notuje ponad 4 mln odwiedzin. W efekcie prowadzonej rozbudowy i modernizacji obiektu, na powierzchni 42 tys. mkw. GLA znajdzie się 120 punktów handlowo-usługowych, m.in. kino, fitness oraz nowe marki modowe. Już na tym etapie rozbudowy klienci mają do dyspozycji nowy, trzykondygnacyjny parking w budowanej część galerii. Zakończenie </w:t>
      </w:r>
      <w:r>
        <w:rPr>
          <w:rFonts w:ascii="Calibri Light" w:hAnsi="Calibri Light"/>
          <w:sz w:val="20"/>
          <w:szCs w:val="20"/>
        </w:rPr>
        <w:t xml:space="preserve">przebudowy </w:t>
      </w:r>
      <w:r w:rsidRPr="00902271">
        <w:rPr>
          <w:rFonts w:ascii="Calibri Light" w:hAnsi="Calibri Light"/>
          <w:sz w:val="20"/>
          <w:szCs w:val="20"/>
        </w:rPr>
        <w:t xml:space="preserve">planowane jest na jesień 2018 roku. Właścicielem obiektu jest firma NEPI </w:t>
      </w:r>
      <w:proofErr w:type="spellStart"/>
      <w:r w:rsidRPr="00902271">
        <w:rPr>
          <w:rFonts w:ascii="Calibri Light" w:hAnsi="Calibri Light"/>
          <w:sz w:val="20"/>
          <w:szCs w:val="20"/>
        </w:rPr>
        <w:t>Rockcastle</w:t>
      </w:r>
      <w:proofErr w:type="spellEnd"/>
      <w:r w:rsidRPr="00902271">
        <w:rPr>
          <w:rFonts w:ascii="Calibri Light" w:hAnsi="Calibri Light"/>
          <w:sz w:val="20"/>
          <w:szCs w:val="20"/>
        </w:rPr>
        <w:t xml:space="preserve">. Za zarządzanie Centrum Handlowym Platan odpowiada firma </w:t>
      </w:r>
      <w:proofErr w:type="spellStart"/>
      <w:r w:rsidRPr="00902271">
        <w:rPr>
          <w:rFonts w:ascii="Calibri Light" w:hAnsi="Calibri Light"/>
          <w:sz w:val="20"/>
          <w:szCs w:val="20"/>
        </w:rPr>
        <w:t>Apsys</w:t>
      </w:r>
      <w:proofErr w:type="spellEnd"/>
      <w:r w:rsidRPr="00902271">
        <w:rPr>
          <w:rFonts w:ascii="Calibri Light" w:hAnsi="Calibri Light"/>
          <w:sz w:val="20"/>
          <w:szCs w:val="20"/>
        </w:rPr>
        <w:t xml:space="preserve"> Polska S.A.</w:t>
      </w:r>
    </w:p>
    <w:p w14:paraId="2D632297" w14:textId="77777777" w:rsidR="00902271" w:rsidRDefault="00902271" w:rsidP="0092460A">
      <w:pPr>
        <w:jc w:val="both"/>
        <w:rPr>
          <w:rFonts w:ascii="Calibri Light" w:hAnsi="Calibri Light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3896"/>
      </w:tblGrid>
      <w:tr w:rsidR="000920E3" w14:paraId="2DE20E73" w14:textId="77777777" w:rsidTr="00493D1C">
        <w:trPr>
          <w:trHeight w:val="411"/>
        </w:trPr>
        <w:tc>
          <w:tcPr>
            <w:tcW w:w="7860" w:type="dxa"/>
            <w:gridSpan w:val="2"/>
          </w:tcPr>
          <w:p w14:paraId="41E08DFB" w14:textId="77777777" w:rsidR="000920E3" w:rsidRDefault="000920E3" w:rsidP="00493D1C">
            <w:pPr>
              <w:spacing w:before="60" w:after="60"/>
              <w:jc w:val="both"/>
              <w:rPr>
                <w:rFonts w:ascii="Calibri Light" w:hAnsi="Calibri Light" w:cs="Calibri Light"/>
                <w:b/>
                <w:u w:val="single"/>
              </w:rPr>
            </w:pPr>
            <w:r>
              <w:rPr>
                <w:rFonts w:ascii="Calibri Light" w:hAnsi="Calibri Light" w:cs="Calibri Light"/>
                <w:b/>
                <w:u w:val="single"/>
              </w:rPr>
              <w:t>Kontakt dla mediów:</w:t>
            </w:r>
          </w:p>
          <w:p w14:paraId="5EB3AC33" w14:textId="77777777" w:rsidR="000920E3" w:rsidRDefault="000920E3" w:rsidP="00493D1C">
            <w:pPr>
              <w:spacing w:before="60" w:after="60"/>
              <w:jc w:val="both"/>
              <w:rPr>
                <w:rFonts w:ascii="Calibri Light" w:hAnsi="Calibri Light" w:cs="Calibri Light"/>
                <w:b/>
                <w:u w:val="single"/>
              </w:rPr>
            </w:pPr>
          </w:p>
        </w:tc>
      </w:tr>
      <w:tr w:rsidR="000920E3" w14:paraId="49624B5A" w14:textId="77777777" w:rsidTr="00493D1C">
        <w:trPr>
          <w:trHeight w:val="1079"/>
        </w:trPr>
        <w:tc>
          <w:tcPr>
            <w:tcW w:w="3964" w:type="dxa"/>
            <w:hideMark/>
          </w:tcPr>
          <w:p w14:paraId="54511729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b/>
                <w:bCs/>
                <w:lang w:val="it-IT"/>
              </w:rPr>
            </w:pPr>
            <w:r>
              <w:rPr>
                <w:rFonts w:ascii="Calibri Light" w:hAnsi="Calibri Light" w:cs="Calibri Light"/>
                <w:b/>
                <w:bCs/>
                <w:lang w:val="it-IT"/>
              </w:rPr>
              <w:t>Marta Wojtaś</w:t>
            </w:r>
          </w:p>
          <w:p w14:paraId="45F26160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lang w:val="it-IT"/>
              </w:rPr>
            </w:pPr>
            <w:r>
              <w:rPr>
                <w:rFonts w:ascii="Calibri Light" w:hAnsi="Calibri Light" w:cs="Calibri Light"/>
                <w:lang w:val="it-IT"/>
              </w:rPr>
              <w:t>e-mail:</w:t>
            </w:r>
            <w:hyperlink r:id="rId8" w:history="1">
              <w:r>
                <w:rPr>
                  <w:rStyle w:val="Hipercze"/>
                  <w:rFonts w:ascii="Calibri Light" w:hAnsi="Calibri Light" w:cs="Calibri Light"/>
                  <w:lang w:val="it-IT"/>
                </w:rPr>
                <w:t>wojtas@mcconsultants.pl</w:t>
              </w:r>
            </w:hyperlink>
            <w:r>
              <w:rPr>
                <w:rFonts w:ascii="Calibri Light" w:hAnsi="Calibri Light" w:cs="Calibri Light"/>
                <w:lang w:val="it-IT"/>
              </w:rPr>
              <w:br/>
              <w:t>tel.:(+48) 608 368 133</w:t>
            </w:r>
          </w:p>
        </w:tc>
        <w:tc>
          <w:tcPr>
            <w:tcW w:w="3896" w:type="dxa"/>
            <w:hideMark/>
          </w:tcPr>
          <w:p w14:paraId="7E8E85C6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noProof/>
              </w:rPr>
            </w:pPr>
            <w:r>
              <w:rPr>
                <w:rFonts w:ascii="Calibri Light" w:hAnsi="Calibri Light" w:cs="Calibri Light"/>
                <w:b/>
                <w:bCs/>
                <w:noProof/>
              </w:rPr>
              <w:t>Karolina Krzysik – Klemanów</w:t>
            </w:r>
          </w:p>
          <w:p w14:paraId="3CAEFE55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noProof/>
                <w:lang w:val="pt-PT"/>
              </w:rPr>
            </w:pPr>
            <w:r>
              <w:rPr>
                <w:rFonts w:ascii="Calibri Light" w:hAnsi="Calibri Light" w:cs="Calibri Light"/>
                <w:noProof/>
                <w:lang w:val="pt-PT"/>
              </w:rPr>
              <w:t xml:space="preserve">e-mail: </w:t>
            </w:r>
            <w:hyperlink r:id="rId9" w:history="1">
              <w:r>
                <w:rPr>
                  <w:rStyle w:val="Hipercze"/>
                  <w:rFonts w:ascii="Calibri Light" w:hAnsi="Calibri Light" w:cs="Calibri Light"/>
                  <w:noProof/>
                  <w:lang w:val="pt-PT"/>
                </w:rPr>
                <w:t>krzysik@mcconsultants.pl</w:t>
              </w:r>
            </w:hyperlink>
          </w:p>
          <w:p w14:paraId="196C2A67" w14:textId="7A1331E4" w:rsidR="000920E3" w:rsidRDefault="000920E3" w:rsidP="00493D1C">
            <w:pPr>
              <w:spacing w:line="276" w:lineRule="auto"/>
              <w:jc w:val="both"/>
              <w:rPr>
                <w:rFonts w:ascii="Calibri Light" w:hAnsi="Calibri Light" w:cs="Calibri Light"/>
                <w:noProof/>
                <w:lang w:val="pt-PT"/>
              </w:rPr>
            </w:pPr>
            <w:r>
              <w:rPr>
                <w:rFonts w:ascii="Calibri Light" w:hAnsi="Calibri Light" w:cs="Calibri Light"/>
                <w:noProof/>
                <w:lang w:val="pt-PT"/>
              </w:rPr>
              <w:t>tel.: (+48) 662 031 031</w:t>
            </w:r>
          </w:p>
          <w:p w14:paraId="65A36B8F" w14:textId="77777777" w:rsidR="000920E3" w:rsidRDefault="000920E3" w:rsidP="00493D1C">
            <w:pPr>
              <w:spacing w:line="276" w:lineRule="auto"/>
              <w:jc w:val="both"/>
              <w:rPr>
                <w:rFonts w:ascii="Calibri Light" w:hAnsi="Calibri Light" w:cs="Calibri Light"/>
                <w:noProof/>
                <w:lang w:val="pt-PT"/>
              </w:rPr>
            </w:pPr>
          </w:p>
        </w:tc>
      </w:tr>
    </w:tbl>
    <w:p w14:paraId="62431098" w14:textId="77777777" w:rsidR="000920E3" w:rsidRPr="0092460A" w:rsidRDefault="000920E3" w:rsidP="0092460A">
      <w:pPr>
        <w:jc w:val="both"/>
        <w:rPr>
          <w:rFonts w:ascii="Calibri Light" w:hAnsi="Calibri Light"/>
          <w:b/>
        </w:rPr>
      </w:pPr>
    </w:p>
    <w:sectPr w:rsidR="000920E3" w:rsidRPr="0092460A" w:rsidSect="00C44460">
      <w:headerReference w:type="default" r:id="rId10"/>
      <w:headerReference w:type="first" r:id="rId11"/>
      <w:pgSz w:w="11906" w:h="16838"/>
      <w:pgMar w:top="1440" w:right="1080" w:bottom="1440" w:left="1080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1049B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1049B5" w16cid:durableId="1EA6B19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DD4C52" w14:textId="77777777" w:rsidR="00490F63" w:rsidRDefault="00490F63" w:rsidP="00F55BF4">
      <w:pPr>
        <w:spacing w:after="0" w:line="240" w:lineRule="auto"/>
      </w:pPr>
      <w:r>
        <w:separator/>
      </w:r>
    </w:p>
  </w:endnote>
  <w:endnote w:type="continuationSeparator" w:id="0">
    <w:p w14:paraId="68F7D582" w14:textId="77777777" w:rsidR="00490F63" w:rsidRDefault="00490F63" w:rsidP="00F5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0F48B2" w14:textId="77777777" w:rsidR="00490F63" w:rsidRDefault="00490F63" w:rsidP="00F55BF4">
      <w:pPr>
        <w:spacing w:after="0" w:line="240" w:lineRule="auto"/>
      </w:pPr>
      <w:r>
        <w:separator/>
      </w:r>
    </w:p>
  </w:footnote>
  <w:footnote w:type="continuationSeparator" w:id="0">
    <w:p w14:paraId="41C38E62" w14:textId="77777777" w:rsidR="00490F63" w:rsidRDefault="00490F63" w:rsidP="00F55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54C59B" w14:textId="23DCFE29" w:rsidR="00F55BF4" w:rsidRDefault="00F55BF4" w:rsidP="00115C0E">
    <w:pPr>
      <w:pStyle w:val="Nagwek"/>
      <w:tabs>
        <w:tab w:val="clear" w:pos="4536"/>
        <w:tab w:val="center" w:pos="0"/>
      </w:tabs>
    </w:pPr>
    <w:r>
      <w:rPr>
        <w:noProof/>
        <w:lang w:eastAsia="pl-PL"/>
      </w:rPr>
      <w:drawing>
        <wp:inline distT="0" distB="0" distL="0" distR="0" wp14:anchorId="3D439AB0" wp14:editId="65923990">
          <wp:extent cx="1704975" cy="1607928"/>
          <wp:effectExtent l="0" t="0" r="0" b="0"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16079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                                     </w:t>
    </w:r>
    <w:r w:rsidR="00115C0E">
      <w:rPr>
        <w:noProof/>
        <w:lang w:eastAsia="pl-PL"/>
      </w:rPr>
      <w:drawing>
        <wp:inline distT="0" distB="0" distL="0" distR="0" wp14:anchorId="700F2AF5" wp14:editId="5DC08BA2">
          <wp:extent cx="2190750" cy="809625"/>
          <wp:effectExtent l="0" t="0" r="0" b="9525"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4334" cy="814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</w:t>
    </w:r>
    <w:r w:rsidR="00115C0E">
      <w:rPr>
        <w:noProof/>
        <w:lang w:eastAsia="pl-PL"/>
      </w:rPr>
      <w:ptab w:relativeTo="margin" w:alignment="center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BFCFFE" w14:textId="1F325BF1" w:rsidR="00B3076E" w:rsidRDefault="00B3076E">
    <w:pPr>
      <w:pStyle w:val="Nagwek"/>
    </w:pPr>
    <w:r w:rsidRPr="00B3076E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30FBB84" wp14:editId="58C6487D">
          <wp:simplePos x="0" y="0"/>
          <wp:positionH relativeFrom="margin">
            <wp:posOffset>4118610</wp:posOffset>
          </wp:positionH>
          <wp:positionV relativeFrom="margin">
            <wp:posOffset>-659765</wp:posOffset>
          </wp:positionV>
          <wp:extent cx="1799590" cy="590550"/>
          <wp:effectExtent l="0" t="0" r="0" b="0"/>
          <wp:wrapTight wrapText="bothSides">
            <wp:wrapPolygon edited="0">
              <wp:start x="0" y="0"/>
              <wp:lineTo x="0" y="20903"/>
              <wp:lineTo x="21265" y="20903"/>
              <wp:lineTo x="21265" y="0"/>
              <wp:lineTo x="0" y="0"/>
            </wp:wrapPolygon>
          </wp:wrapTight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5905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767CF">
      <w:rPr>
        <w:noProof/>
        <w:lang w:eastAsia="pl-PL"/>
      </w:rPr>
      <w:drawing>
        <wp:inline distT="0" distB="0" distL="0" distR="0" wp14:anchorId="32EFA1A9" wp14:editId="1EE3AB61">
          <wp:extent cx="1771650" cy="666750"/>
          <wp:effectExtent l="0" t="0" r="0" b="0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órska Aneta">
    <w15:presenceInfo w15:providerId="AD" w15:userId="S-1-5-21-1043037157-1486830610-620655208-13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ra0sDC2tLQwMTRT0lEKTi0uzszPAykwrAUAqZY/HCwAAAA="/>
  </w:docVars>
  <w:rsids>
    <w:rsidRoot w:val="00072C37"/>
    <w:rsid w:val="000036DB"/>
    <w:rsid w:val="00003D65"/>
    <w:rsid w:val="00005453"/>
    <w:rsid w:val="000105C0"/>
    <w:rsid w:val="00010969"/>
    <w:rsid w:val="00010E57"/>
    <w:rsid w:val="00025F6B"/>
    <w:rsid w:val="000524C5"/>
    <w:rsid w:val="00052CA6"/>
    <w:rsid w:val="00053EFC"/>
    <w:rsid w:val="00061E9A"/>
    <w:rsid w:val="00072C37"/>
    <w:rsid w:val="000736D0"/>
    <w:rsid w:val="00087A4B"/>
    <w:rsid w:val="000916D3"/>
    <w:rsid w:val="000920E3"/>
    <w:rsid w:val="000A653F"/>
    <w:rsid w:val="000B2898"/>
    <w:rsid w:val="000B5028"/>
    <w:rsid w:val="000D5ECD"/>
    <w:rsid w:val="000E1A06"/>
    <w:rsid w:val="000E398F"/>
    <w:rsid w:val="000E6A4D"/>
    <w:rsid w:val="001046A6"/>
    <w:rsid w:val="00115C0E"/>
    <w:rsid w:val="00115EBC"/>
    <w:rsid w:val="0012539D"/>
    <w:rsid w:val="0012647D"/>
    <w:rsid w:val="00127929"/>
    <w:rsid w:val="00131B33"/>
    <w:rsid w:val="0013659B"/>
    <w:rsid w:val="001427C9"/>
    <w:rsid w:val="00164376"/>
    <w:rsid w:val="00164B6E"/>
    <w:rsid w:val="00172DF3"/>
    <w:rsid w:val="00176883"/>
    <w:rsid w:val="00182E89"/>
    <w:rsid w:val="001940C8"/>
    <w:rsid w:val="001B421A"/>
    <w:rsid w:val="001B78D6"/>
    <w:rsid w:val="001C05FA"/>
    <w:rsid w:val="001D0FCC"/>
    <w:rsid w:val="001D1428"/>
    <w:rsid w:val="001D77DB"/>
    <w:rsid w:val="001E7F68"/>
    <w:rsid w:val="001F010D"/>
    <w:rsid w:val="001F1E99"/>
    <w:rsid w:val="002039F5"/>
    <w:rsid w:val="002429C8"/>
    <w:rsid w:val="00247398"/>
    <w:rsid w:val="002500C4"/>
    <w:rsid w:val="00250917"/>
    <w:rsid w:val="0025578C"/>
    <w:rsid w:val="0026390E"/>
    <w:rsid w:val="00270A61"/>
    <w:rsid w:val="00276106"/>
    <w:rsid w:val="00283089"/>
    <w:rsid w:val="00285B70"/>
    <w:rsid w:val="00291820"/>
    <w:rsid w:val="0029442F"/>
    <w:rsid w:val="00295B16"/>
    <w:rsid w:val="002A1220"/>
    <w:rsid w:val="002A1959"/>
    <w:rsid w:val="002B205C"/>
    <w:rsid w:val="002C629E"/>
    <w:rsid w:val="002D0CC1"/>
    <w:rsid w:val="002D11F9"/>
    <w:rsid w:val="00305E9E"/>
    <w:rsid w:val="00306CD1"/>
    <w:rsid w:val="003152E8"/>
    <w:rsid w:val="003615DA"/>
    <w:rsid w:val="00372089"/>
    <w:rsid w:val="0037616F"/>
    <w:rsid w:val="003767CF"/>
    <w:rsid w:val="00376D5F"/>
    <w:rsid w:val="003771E0"/>
    <w:rsid w:val="003842C2"/>
    <w:rsid w:val="00390394"/>
    <w:rsid w:val="00396E61"/>
    <w:rsid w:val="00396F8D"/>
    <w:rsid w:val="003A0856"/>
    <w:rsid w:val="003A4C44"/>
    <w:rsid w:val="003B0B70"/>
    <w:rsid w:val="003B132E"/>
    <w:rsid w:val="003B7294"/>
    <w:rsid w:val="003C18E6"/>
    <w:rsid w:val="003D479A"/>
    <w:rsid w:val="003E1FCD"/>
    <w:rsid w:val="003E488A"/>
    <w:rsid w:val="003F07FE"/>
    <w:rsid w:val="004131B6"/>
    <w:rsid w:val="004274B8"/>
    <w:rsid w:val="00431F48"/>
    <w:rsid w:val="00432F96"/>
    <w:rsid w:val="0043462E"/>
    <w:rsid w:val="0043607B"/>
    <w:rsid w:val="00447E21"/>
    <w:rsid w:val="00450E59"/>
    <w:rsid w:val="00455953"/>
    <w:rsid w:val="00457B02"/>
    <w:rsid w:val="00462202"/>
    <w:rsid w:val="00462A0B"/>
    <w:rsid w:val="00462F7C"/>
    <w:rsid w:val="0048325F"/>
    <w:rsid w:val="00490F63"/>
    <w:rsid w:val="004B19A7"/>
    <w:rsid w:val="004B608B"/>
    <w:rsid w:val="004C7F66"/>
    <w:rsid w:val="004F40EA"/>
    <w:rsid w:val="004F49FD"/>
    <w:rsid w:val="00517C5A"/>
    <w:rsid w:val="00536ACB"/>
    <w:rsid w:val="0054526F"/>
    <w:rsid w:val="00553B53"/>
    <w:rsid w:val="005550B9"/>
    <w:rsid w:val="00567E91"/>
    <w:rsid w:val="005844A6"/>
    <w:rsid w:val="005A4037"/>
    <w:rsid w:val="005A4BD7"/>
    <w:rsid w:val="005A6426"/>
    <w:rsid w:val="005B7DB1"/>
    <w:rsid w:val="005C6B6B"/>
    <w:rsid w:val="005D6EE7"/>
    <w:rsid w:val="005E52D7"/>
    <w:rsid w:val="005F173C"/>
    <w:rsid w:val="005F7168"/>
    <w:rsid w:val="006120B7"/>
    <w:rsid w:val="006163C9"/>
    <w:rsid w:val="00625B92"/>
    <w:rsid w:val="006446AD"/>
    <w:rsid w:val="00652C13"/>
    <w:rsid w:val="0066786D"/>
    <w:rsid w:val="00667BFC"/>
    <w:rsid w:val="006A08BB"/>
    <w:rsid w:val="006A66B9"/>
    <w:rsid w:val="006D033F"/>
    <w:rsid w:val="006D6A8E"/>
    <w:rsid w:val="006E4828"/>
    <w:rsid w:val="00700886"/>
    <w:rsid w:val="00721292"/>
    <w:rsid w:val="00723479"/>
    <w:rsid w:val="0074704A"/>
    <w:rsid w:val="00750A71"/>
    <w:rsid w:val="00751388"/>
    <w:rsid w:val="00764B68"/>
    <w:rsid w:val="00766517"/>
    <w:rsid w:val="00774624"/>
    <w:rsid w:val="00785071"/>
    <w:rsid w:val="007930B7"/>
    <w:rsid w:val="007A3D13"/>
    <w:rsid w:val="007B699D"/>
    <w:rsid w:val="007C7743"/>
    <w:rsid w:val="007D1414"/>
    <w:rsid w:val="007D4D9E"/>
    <w:rsid w:val="007E4199"/>
    <w:rsid w:val="007F0D97"/>
    <w:rsid w:val="007F3735"/>
    <w:rsid w:val="007F41D9"/>
    <w:rsid w:val="007F65BF"/>
    <w:rsid w:val="008021A4"/>
    <w:rsid w:val="00822F5E"/>
    <w:rsid w:val="008275C4"/>
    <w:rsid w:val="00845870"/>
    <w:rsid w:val="00850704"/>
    <w:rsid w:val="00860E38"/>
    <w:rsid w:val="00864FD8"/>
    <w:rsid w:val="00871696"/>
    <w:rsid w:val="00873C6F"/>
    <w:rsid w:val="00877D35"/>
    <w:rsid w:val="00885FA8"/>
    <w:rsid w:val="00893321"/>
    <w:rsid w:val="0089347A"/>
    <w:rsid w:val="008947CF"/>
    <w:rsid w:val="008A0D63"/>
    <w:rsid w:val="008A56CA"/>
    <w:rsid w:val="008D2689"/>
    <w:rsid w:val="008D508B"/>
    <w:rsid w:val="008E6AF4"/>
    <w:rsid w:val="008F0A40"/>
    <w:rsid w:val="008F43B8"/>
    <w:rsid w:val="00902271"/>
    <w:rsid w:val="00913A83"/>
    <w:rsid w:val="00915CD9"/>
    <w:rsid w:val="009222DE"/>
    <w:rsid w:val="0092460A"/>
    <w:rsid w:val="009372A6"/>
    <w:rsid w:val="00940893"/>
    <w:rsid w:val="00944BB8"/>
    <w:rsid w:val="00956461"/>
    <w:rsid w:val="00956D71"/>
    <w:rsid w:val="00972022"/>
    <w:rsid w:val="009746FB"/>
    <w:rsid w:val="009817EA"/>
    <w:rsid w:val="00983371"/>
    <w:rsid w:val="009972DE"/>
    <w:rsid w:val="009B2963"/>
    <w:rsid w:val="009C17F3"/>
    <w:rsid w:val="009C5836"/>
    <w:rsid w:val="009C62B9"/>
    <w:rsid w:val="009D0573"/>
    <w:rsid w:val="009D1EBC"/>
    <w:rsid w:val="009D3E16"/>
    <w:rsid w:val="009D7481"/>
    <w:rsid w:val="009E6DC4"/>
    <w:rsid w:val="009E7C22"/>
    <w:rsid w:val="009F2500"/>
    <w:rsid w:val="009F2D26"/>
    <w:rsid w:val="009F3692"/>
    <w:rsid w:val="00A26CC2"/>
    <w:rsid w:val="00A32139"/>
    <w:rsid w:val="00A368BB"/>
    <w:rsid w:val="00A37BCB"/>
    <w:rsid w:val="00A444E4"/>
    <w:rsid w:val="00A55657"/>
    <w:rsid w:val="00A56754"/>
    <w:rsid w:val="00A6089C"/>
    <w:rsid w:val="00A82558"/>
    <w:rsid w:val="00AA4B09"/>
    <w:rsid w:val="00AB0319"/>
    <w:rsid w:val="00AB1171"/>
    <w:rsid w:val="00AC558B"/>
    <w:rsid w:val="00AC59D6"/>
    <w:rsid w:val="00AE34C1"/>
    <w:rsid w:val="00AE3D98"/>
    <w:rsid w:val="00AE4AA2"/>
    <w:rsid w:val="00AE5221"/>
    <w:rsid w:val="00AF001F"/>
    <w:rsid w:val="00B02B57"/>
    <w:rsid w:val="00B147B0"/>
    <w:rsid w:val="00B24916"/>
    <w:rsid w:val="00B3076E"/>
    <w:rsid w:val="00B34E32"/>
    <w:rsid w:val="00B40026"/>
    <w:rsid w:val="00B442A4"/>
    <w:rsid w:val="00B45C74"/>
    <w:rsid w:val="00B5074D"/>
    <w:rsid w:val="00B5157F"/>
    <w:rsid w:val="00B55D09"/>
    <w:rsid w:val="00B565B4"/>
    <w:rsid w:val="00B64FFF"/>
    <w:rsid w:val="00B83A2E"/>
    <w:rsid w:val="00B86D65"/>
    <w:rsid w:val="00B91E18"/>
    <w:rsid w:val="00B974EF"/>
    <w:rsid w:val="00BB5091"/>
    <w:rsid w:val="00BC5605"/>
    <w:rsid w:val="00BC7411"/>
    <w:rsid w:val="00BD021E"/>
    <w:rsid w:val="00BD0B9A"/>
    <w:rsid w:val="00BD5F4B"/>
    <w:rsid w:val="00BF4336"/>
    <w:rsid w:val="00C025C2"/>
    <w:rsid w:val="00C02BC3"/>
    <w:rsid w:val="00C32422"/>
    <w:rsid w:val="00C32EBC"/>
    <w:rsid w:val="00C44460"/>
    <w:rsid w:val="00C47947"/>
    <w:rsid w:val="00C532CE"/>
    <w:rsid w:val="00C5660E"/>
    <w:rsid w:val="00C56E8D"/>
    <w:rsid w:val="00C61A87"/>
    <w:rsid w:val="00C67230"/>
    <w:rsid w:val="00C74B49"/>
    <w:rsid w:val="00C9748C"/>
    <w:rsid w:val="00CA53B8"/>
    <w:rsid w:val="00CB1A9A"/>
    <w:rsid w:val="00CC3558"/>
    <w:rsid w:val="00CC411A"/>
    <w:rsid w:val="00CD2561"/>
    <w:rsid w:val="00CD6311"/>
    <w:rsid w:val="00CE1727"/>
    <w:rsid w:val="00CE3DC9"/>
    <w:rsid w:val="00CF10EA"/>
    <w:rsid w:val="00CF3C84"/>
    <w:rsid w:val="00CF7035"/>
    <w:rsid w:val="00D00DFB"/>
    <w:rsid w:val="00D124E5"/>
    <w:rsid w:val="00D125EF"/>
    <w:rsid w:val="00D13106"/>
    <w:rsid w:val="00D14BA0"/>
    <w:rsid w:val="00D14F55"/>
    <w:rsid w:val="00D151AC"/>
    <w:rsid w:val="00D202FD"/>
    <w:rsid w:val="00D20DD9"/>
    <w:rsid w:val="00D24966"/>
    <w:rsid w:val="00D31E77"/>
    <w:rsid w:val="00D34296"/>
    <w:rsid w:val="00D34467"/>
    <w:rsid w:val="00D359CF"/>
    <w:rsid w:val="00D371E9"/>
    <w:rsid w:val="00D4181B"/>
    <w:rsid w:val="00D41E72"/>
    <w:rsid w:val="00D41FFB"/>
    <w:rsid w:val="00D42F5C"/>
    <w:rsid w:val="00D4630D"/>
    <w:rsid w:val="00D52D83"/>
    <w:rsid w:val="00D621C7"/>
    <w:rsid w:val="00D622E4"/>
    <w:rsid w:val="00D64A60"/>
    <w:rsid w:val="00D64E5F"/>
    <w:rsid w:val="00D6736D"/>
    <w:rsid w:val="00D70F83"/>
    <w:rsid w:val="00D712E1"/>
    <w:rsid w:val="00D74E14"/>
    <w:rsid w:val="00D80C3F"/>
    <w:rsid w:val="00D83E5E"/>
    <w:rsid w:val="00D901BB"/>
    <w:rsid w:val="00DA3971"/>
    <w:rsid w:val="00DA736A"/>
    <w:rsid w:val="00DB2B19"/>
    <w:rsid w:val="00DB5811"/>
    <w:rsid w:val="00DD04A4"/>
    <w:rsid w:val="00DD20E7"/>
    <w:rsid w:val="00DF3B59"/>
    <w:rsid w:val="00DF5B5C"/>
    <w:rsid w:val="00E13D10"/>
    <w:rsid w:val="00E20E6A"/>
    <w:rsid w:val="00E22355"/>
    <w:rsid w:val="00E23CAA"/>
    <w:rsid w:val="00E2423B"/>
    <w:rsid w:val="00E339AF"/>
    <w:rsid w:val="00E42AC6"/>
    <w:rsid w:val="00E57F39"/>
    <w:rsid w:val="00E62956"/>
    <w:rsid w:val="00E76C59"/>
    <w:rsid w:val="00E80D2E"/>
    <w:rsid w:val="00E8705B"/>
    <w:rsid w:val="00E90316"/>
    <w:rsid w:val="00E96325"/>
    <w:rsid w:val="00EA00FB"/>
    <w:rsid w:val="00EA612F"/>
    <w:rsid w:val="00ED0E5E"/>
    <w:rsid w:val="00ED2771"/>
    <w:rsid w:val="00ED5077"/>
    <w:rsid w:val="00EE3CCE"/>
    <w:rsid w:val="00EF4533"/>
    <w:rsid w:val="00F034BB"/>
    <w:rsid w:val="00F05568"/>
    <w:rsid w:val="00F06181"/>
    <w:rsid w:val="00F17F5A"/>
    <w:rsid w:val="00F21BC3"/>
    <w:rsid w:val="00F23BA7"/>
    <w:rsid w:val="00F250B0"/>
    <w:rsid w:val="00F34354"/>
    <w:rsid w:val="00F41AD1"/>
    <w:rsid w:val="00F55440"/>
    <w:rsid w:val="00F55BF4"/>
    <w:rsid w:val="00F63ABE"/>
    <w:rsid w:val="00F64426"/>
    <w:rsid w:val="00F87584"/>
    <w:rsid w:val="00FC3AF6"/>
    <w:rsid w:val="00FC7EFF"/>
    <w:rsid w:val="00FD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477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5BF4"/>
  </w:style>
  <w:style w:type="paragraph" w:styleId="Stopka">
    <w:name w:val="footer"/>
    <w:basedOn w:val="Normalny"/>
    <w:link w:val="Stopka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5BF4"/>
  </w:style>
  <w:style w:type="paragraph" w:styleId="Tekstdymka">
    <w:name w:val="Balloon Text"/>
    <w:basedOn w:val="Normalny"/>
    <w:link w:val="TekstdymkaZnak"/>
    <w:uiPriority w:val="99"/>
    <w:semiHidden/>
    <w:unhideWhenUsed/>
    <w:rsid w:val="00F55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5B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5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75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75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5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5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2460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920E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920E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5BF4"/>
  </w:style>
  <w:style w:type="paragraph" w:styleId="Stopka">
    <w:name w:val="footer"/>
    <w:basedOn w:val="Normalny"/>
    <w:link w:val="Stopka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5BF4"/>
  </w:style>
  <w:style w:type="paragraph" w:styleId="Tekstdymka">
    <w:name w:val="Balloon Text"/>
    <w:basedOn w:val="Normalny"/>
    <w:link w:val="TekstdymkaZnak"/>
    <w:uiPriority w:val="99"/>
    <w:semiHidden/>
    <w:unhideWhenUsed/>
    <w:rsid w:val="00F55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5B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5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75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75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5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5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2460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920E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920E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enovo\Desktop\wojtas@mcconsultants.pl" TargetMode="External"/><Relationship Id="rId13" Type="http://schemas.openxmlformats.org/officeDocument/2006/relationships/theme" Target="theme/theme1.xml"/><Relationship Id="rId18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rzysik@mcconsultants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36C83-1930-4152-BD77-54B14C9FA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755</Characters>
  <Application>Microsoft Office Word</Application>
  <DocSecurity>0</DocSecurity>
  <Lines>14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</dc:creator>
  <cp:lastModifiedBy>MCC</cp:lastModifiedBy>
  <cp:revision>2</cp:revision>
  <dcterms:created xsi:type="dcterms:W3CDTF">2018-05-16T13:15:00Z</dcterms:created>
  <dcterms:modified xsi:type="dcterms:W3CDTF">2018-05-16T13:15:00Z</dcterms:modified>
</cp:coreProperties>
</file>